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Engineer</w:t>
      </w:r>
      <w:r>
        <w:t xml:space="preserve"> </w:t>
      </w:r>
      <w:r>
        <w:t xml:space="preserve">Internship</w:t>
      </w:r>
      <w:r>
        <w:t xml:space="preserve"> </w:t>
      </w:r>
      <w:r>
        <w:t xml:space="preserve">Application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Brazil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bookmarkStart w:id="21" w:name="internship-application-letter"/>
    <w:p>
      <w:pPr>
        <w:pStyle w:val="Heading1"/>
      </w:pPr>
      <w:r>
        <w:t xml:space="preserve">Internship Application Letter</w:t>
      </w:r>
    </w:p>
    <w:bookmarkStart w:id="20" w:name="X041dece0cb08952a864646a33dd8a883ad5ba21"/>
    <w:p>
      <w:pPr>
        <w:pStyle w:val="Heading2"/>
      </w:pPr>
      <w:r>
        <w:t xml:space="preserve">Mechanical Engineer Internship Opportunity</w:t>
      </w:r>
    </w:p>
    <w:p>
      <w:pPr>
        <w:pStyle w:val="FirstParagraph"/>
      </w:pPr>
      <w:r>
        <w:t xml:space="preserve">Submitted for consideration in São Paulo, Brazil</w:t>
      </w:r>
    </w:p>
    <w:bookmarkEnd w:id="20"/>
    <w:bookmarkEnd w:id="21"/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Address]</w:t>
      </w:r>
    </w:p>
    <w:p>
      <w:pPr>
        <w:pStyle w:val="BodyText"/>
      </w:pPr>
      <w:r>
        <w:t xml:space="preserve">[City, Postal Code]</w:t>
      </w:r>
    </w:p>
    <w:p>
      <w:pPr>
        <w:pStyle w:val="BodyText"/>
      </w:pPr>
      <w:r>
        <w:t xml:space="preserve">[Your Email Address]</w:t>
      </w:r>
    </w:p>
    <w:p>
      <w:pPr>
        <w:pStyle w:val="BodyText"/>
      </w:pPr>
      <w:r>
        <w:t xml:space="preserve">Mobile: [Your Phone Number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[Hiring Manager Name or "Hiring Team"]</w:t>
      </w:r>
    </w:p>
    <w:p>
      <w:pPr>
        <w:pStyle w:val="BodyText"/>
      </w:pPr>
      <w:r>
        <w:t xml:space="preserve">[Company Name]</w:t>
      </w:r>
    </w:p>
    <w:p>
      <w:pPr>
        <w:pStyle w:val="BodyText"/>
      </w:pPr>
      <w:r>
        <w:t xml:space="preserve">[Company Address]</w:t>
      </w:r>
    </w:p>
    <w:p>
      <w:pPr>
        <w:pStyle w:val="BodyText"/>
      </w:pPr>
      <w:r>
        <w:t xml:space="preserve">São Paulo, SP - [Postal Code]</w:t>
      </w:r>
    </w:p>
    <w:bookmarkStart w:id="22" w:name="X220753da4d2365eecf83ff0b295503799fb2291"/>
    <w:p>
      <w:pPr>
        <w:pStyle w:val="Heading2"/>
      </w:pPr>
      <w:r>
        <w:t xml:space="preserve">Subject: Application for Mechanical Engineer Internship Position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with profound enthusiasm to express my application for the Mechanical Engineer Internship position at [Company Name] in São Paulo, Brazil. As a dedicated and highly motivated final-year Mechanical Engineering student at [University Name], I have consistently sought opportunities to apply theoretical knowledge in real-world industrial contexts—a journey that has culminated in my deep desire to contribute to São Paulo’s vibrant engineering ecosystem. This Internship Application Letter serves not merely as a formal submission, but as a testament to my alignment with your company’s innovative spirit and Brazil’s evolving technological landscape.</w:t>
      </w:r>
    </w:p>
    <w:p>
      <w:pPr>
        <w:pStyle w:val="BodyText"/>
      </w:pPr>
      <w:r>
        <w:t xml:space="preserve">São Paulo represents the industrial heartland of Brazil, where manufacturing prowess intersects with sustainable innovation—a dynamic environment that has shaped my academic trajectory. My coursework at [University Name] has centered on advanced thermodynamics, computational fluid dynamics (CFD), and mechanical design systems, all while actively engaging with projects relevant to São Paulo’s key sectors: automotive manufacturing, renewable energy infrastructure, and industrial automation. For instance, I led a capstone project designing a low-cost heat exchanger prototype for beverage industry applications—directly addressing São Paulo’s need for energy-efficient solutions in its extensive food processing sector. This experience taught me to navigate technical constraints while prioritizing sustainability, values deeply embedded in the operations of forward-thinking companies like yours.</w:t>
      </w:r>
    </w:p>
    <w:p>
      <w:pPr>
        <w:pStyle w:val="BodyText"/>
      </w:pPr>
      <w:r>
        <w:t xml:space="preserve">Proficiency in industry-standard software forms a cornerstone of my technical toolkit. I am adept at AutoCAD, SolidWorks, and ANSYS simulation environments—skills honed through rigorous academic projects and two semester-long internships with local São Paulo engineering firms: [Mention Local Company 1] and [Mention Local Company 2]. At [Local Company], I collaborated on optimizing assembly line workflows for automotive components, reducing projected production delays by 15% through motion analysis. This exposure to Brazil’s industrial realities—where efficiency is paramount in high-volume manufacturing—has prepared me to immediately contribute value during my internship. Furthermore, I am actively studying ABNT (Brazilian Association of Technical Standards) guidelines for mechanical systems, ensuring my work aligns with local compliance frameworks critical for success in São Paulo’s market.</w:t>
      </w:r>
    </w:p>
    <w:p>
      <w:pPr>
        <w:pStyle w:val="BodyText"/>
      </w:pPr>
      <w:r>
        <w:t xml:space="preserve">What distinguishes me as a candidate is not only my technical acumen but also my cultural fluency within Brazil’s professional sphere. Having resided in São Paulo for the past three years during university exchanges, I have immersed myself in the city’s collaborative engineering culture. I speak Portuguese fluently (C1 level) with professional proficiency, enabling seamless communication with cross-functional teams—a vital asset when working on multidisciplinary projects across diverse Brazilian workplaces. I understand that success in São Paulo’s engineering environment requires more than technical skill; it demands respect for local business rhythms, adaptability to rapid project pivots, and a commitment to building trust through consistent execution. My internship at [Local Company] taught me the importance of these soft skills when coordinating with maintenance teams during emergency equipment repairs—a scenario common in São Paulo’s high-stakes industrial facilities.</w:t>
      </w:r>
    </w:p>
    <w:p>
      <w:pPr>
        <w:pStyle w:val="BodyText"/>
      </w:pPr>
      <w:r>
        <w:t xml:space="preserve">I am particularly drawn to [Company Name]’s leadership in [Mention Specific Project, Innovation, or Value: e.g., "developing sustainable urban mobility solutions" or "advancing precision manufacturing for aerospace clients"]. Your recent initiative to integrate AI-driven predictive maintenance into industrial machinery resonates with my academic focus on data-informed design. I am eager to apply my CAD modeling experience and understanding of Brazilian industrial standards to support your team’s objectives while learning from your expertise in a city that is redefining engineering excellence. São Paulo is not just the location of this internship; it is the living laboratory where I intend to grow as an engineer who bridges global innovation with local context.</w:t>
      </w:r>
    </w:p>
    <w:p>
      <w:pPr>
        <w:pStyle w:val="BodyText"/>
      </w:pPr>
      <w:r>
        <w:t xml:space="preserve">My academic record reflects discipline and passion: I maintain a 3.8/4.0 GPA in Mechanical Engineering, ranked top 10% in my cohort, and have earned recognition for my project on "Optimizing Material Flow in Brazilian Manufacturing" through [University]’s Engineering Excellence Award. These achievements demonstrate my ability to balance rigorous academic demands with practical application—a trait I am committed to bringing to your team. I thrive in collaborative settings and have led three student engineering clubs focused on sustainable design challenges, fostering the teamwork essential for success in São Paulo’s interconnected industrial networks.</w:t>
      </w:r>
    </w:p>
    <w:p>
      <w:pPr>
        <w:pStyle w:val="BodyText"/>
      </w:pPr>
      <w:r>
        <w:t xml:space="preserve">As a Brazilian citizen (or permanent resident if applicable), I possess an inherent understanding of the country’s economic nuances and regional development priorities. I recognize that São Paulo’s engineers are at the forefront of addressing Brazil’s infrastructure challenges—from modernizing port logistics to advancing renewable energy adoption—and I am eager to contribute meaningfully to this mission. This internship represents a pivotal step in my career, where I can merge my technical foundation with São Paulo’s industrial pulse under your mentorship.</w:t>
      </w:r>
    </w:p>
    <w:p>
      <w:pPr>
        <w:pStyle w:val="BodyText"/>
      </w:pPr>
      <w:r>
        <w:t xml:space="preserve">I am confident that my proactive approach, technical readiness, and deep commitment to Brazil’s engineering future make me an ideal fit for your Mechanical Engineer Internship program. I have attached my resume for detailed review and welcome the opportunity to discuss how my skills in mechanical systems design, CAD proficiency, and cultural awareness align with [Company Name]’s goals. Thank you for considering this Internship Application Letter—I eagerly await the possibility of contributing to your team’s success in São Paulo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[Your Full Name]</w:t>
      </w:r>
    </w:p>
    <w:p>
      <w:pPr>
        <w:pStyle w:val="BodyText"/>
      </w:pPr>
      <w:r>
        <w:t xml:space="preserve">[Your University &amp; Expected Graduation Date]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 Internship Application Letter - Brazil São Paulo</dc:title>
  <dc:creator/>
  <dc:language>en</dc:language>
  <cp:keywords/>
  <dcterms:created xsi:type="dcterms:W3CDTF">2026-07-23T17:10:30Z</dcterms:created>
  <dcterms:modified xsi:type="dcterms:W3CDTF">2026-07-23T17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